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4CDC3245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835AF6">
        <w:rPr>
          <w:rFonts w:ascii="Times New Roman" w:hAnsi="Times New Roman" w:cs="Times New Roman"/>
          <w:sz w:val="24"/>
          <w:szCs w:val="24"/>
          <w:lang w:val="et-EE"/>
        </w:rPr>
        <w:t>27.</w:t>
      </w:r>
      <w:r w:rsidR="008675EF" w:rsidRPr="00E83E2E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835AF6">
        <w:rPr>
          <w:rFonts w:ascii="Times New Roman" w:hAnsi="Times New Roman" w:cs="Times New Roman"/>
          <w:sz w:val="24"/>
          <w:szCs w:val="24"/>
          <w:lang w:val="et-EE"/>
        </w:rPr>
        <w:t>6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835AF6">
        <w:rPr>
          <w:rFonts w:ascii="Times New Roman" w:hAnsi="Times New Roman" w:cs="Times New Roman"/>
          <w:sz w:val="24"/>
          <w:szCs w:val="24"/>
          <w:lang w:val="et-EE"/>
        </w:rPr>
        <w:t>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73C30BF9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5716BA">
        <w:rPr>
          <w:rFonts w:ascii="Times New Roman" w:hAnsi="Times New Roman" w:cs="Times New Roman"/>
          <w:kern w:val="28"/>
          <w:sz w:val="24"/>
          <w:szCs w:val="24"/>
          <w:lang w:val="et-EE"/>
        </w:rPr>
        <w:t>Klooga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F66C74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F66C74">
        <w:rPr>
          <w:rFonts w:ascii="Times New Roman" w:hAnsi="Times New Roman" w:cs="Times New Roman"/>
          <w:color w:val="000000"/>
          <w:sz w:val="24"/>
          <w:szCs w:val="24"/>
          <w:lang w:val="et-EE"/>
        </w:rPr>
        <w:t>4102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F2D0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uurimistööde aruanne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57E2D444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D95818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F66C74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4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775C40">
        <w:rPr>
          <w:rFonts w:ascii="Times New Roman" w:hAnsi="Times New Roman" w:cs="Times New Roman"/>
          <w:sz w:val="24"/>
          <w:szCs w:val="24"/>
          <w:lang w:val="et-EE"/>
        </w:rPr>
        <w:t>14 547,6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775C40">
        <w:rPr>
          <w:rFonts w:ascii="Times New Roman" w:hAnsi="Times New Roman" w:cs="Times New Roman"/>
          <w:sz w:val="24"/>
          <w:szCs w:val="24"/>
          <w:lang w:val="et-EE"/>
        </w:rPr>
        <w:t>2 424,6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29752D57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3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6C69FA">
        <w:rPr>
          <w:rFonts w:ascii="Times New Roman" w:hAnsi="Times New Roman" w:cs="Times New Roman"/>
          <w:sz w:val="24"/>
          <w:szCs w:val="24"/>
          <w:lang w:val="et-EE"/>
        </w:rPr>
        <w:t>4 364,28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Inseneribüroo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avandamis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allkirjastatud digitaalselt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allkirjastatud digitaalselt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244200">
    <w:abstractNumId w:val="4"/>
  </w:num>
  <w:num w:numId="2" w16cid:durableId="468281026">
    <w:abstractNumId w:val="2"/>
  </w:num>
  <w:num w:numId="3" w16cid:durableId="1253200748">
    <w:abstractNumId w:val="3"/>
  </w:num>
  <w:num w:numId="4" w16cid:durableId="2134134023">
    <w:abstractNumId w:val="0"/>
  </w:num>
  <w:num w:numId="5" w16cid:durableId="32582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rAUArilD0ywAAAA="/>
  </w:docVars>
  <w:rsids>
    <w:rsidRoot w:val="00CF53F9"/>
    <w:rsid w:val="00020F28"/>
    <w:rsid w:val="00023D58"/>
    <w:rsid w:val="000827A1"/>
    <w:rsid w:val="001F2D02"/>
    <w:rsid w:val="00240199"/>
    <w:rsid w:val="002D17EF"/>
    <w:rsid w:val="00321380"/>
    <w:rsid w:val="003757AF"/>
    <w:rsid w:val="0038508D"/>
    <w:rsid w:val="003D37B6"/>
    <w:rsid w:val="004645D8"/>
    <w:rsid w:val="004E4FBA"/>
    <w:rsid w:val="005716BA"/>
    <w:rsid w:val="005755D8"/>
    <w:rsid w:val="005D5573"/>
    <w:rsid w:val="00691F62"/>
    <w:rsid w:val="006B3AAC"/>
    <w:rsid w:val="006C69FA"/>
    <w:rsid w:val="00767927"/>
    <w:rsid w:val="00775C40"/>
    <w:rsid w:val="007E4CDE"/>
    <w:rsid w:val="00835AF6"/>
    <w:rsid w:val="00855655"/>
    <w:rsid w:val="008675EF"/>
    <w:rsid w:val="00887692"/>
    <w:rsid w:val="009B7ADA"/>
    <w:rsid w:val="009C327C"/>
    <w:rsid w:val="00A6141E"/>
    <w:rsid w:val="00C110F2"/>
    <w:rsid w:val="00CB07F2"/>
    <w:rsid w:val="00CC65B0"/>
    <w:rsid w:val="00CF53F9"/>
    <w:rsid w:val="00D95818"/>
    <w:rsid w:val="00E12BEF"/>
    <w:rsid w:val="00E761FE"/>
    <w:rsid w:val="00E83E2E"/>
    <w:rsid w:val="00EB38F9"/>
    <w:rsid w:val="00F507DD"/>
    <w:rsid w:val="00F57EAE"/>
    <w:rsid w:val="00F66C74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5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3</cp:revision>
  <dcterms:created xsi:type="dcterms:W3CDTF">2023-06-27T09:36:00Z</dcterms:created>
  <dcterms:modified xsi:type="dcterms:W3CDTF">2023-06-27T11:06:00Z</dcterms:modified>
</cp:coreProperties>
</file>